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bookmarkStart w:id="0" w:name="_GoBack"/>
      <w:bookmarkEnd w:id="0"/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B7D80EE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C01C9E">
        <w:rPr>
          <w:rFonts w:ascii="Arial Narrow" w:hAnsi="Arial Narrow" w:cs="Helvetica"/>
          <w:b/>
          <w:sz w:val="22"/>
          <w:szCs w:val="22"/>
          <w:shd w:val="clear" w:color="auto" w:fill="FFFFFF"/>
        </w:rPr>
        <w:t>O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>dpad</w:t>
      </w:r>
      <w:r w:rsidR="00147024">
        <w:rPr>
          <w:rFonts w:ascii="Arial Narrow" w:hAnsi="Arial Narrow" w:cs="Helvetica"/>
          <w:b/>
          <w:sz w:val="22"/>
          <w:szCs w:val="22"/>
          <w:shd w:val="clear" w:color="auto" w:fill="FFFFFF"/>
        </w:rPr>
        <w:t>y</w:t>
      </w:r>
      <w:r w:rsidR="0055654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C01C9E">
        <w:rPr>
          <w:rFonts w:ascii="Arial Narrow" w:hAnsi="Arial Narrow" w:cs="Helvetica"/>
          <w:b/>
          <w:sz w:val="22"/>
          <w:szCs w:val="22"/>
          <w:shd w:val="clear" w:color="auto" w:fill="FFFFFF"/>
        </w:rPr>
        <w:t>Hurbanovo</w:t>
      </w:r>
      <w:r w:rsidR="007D75E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C4A39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C4A39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C4A39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055AE4" w:rsidRPr="009C4A39">
        <w:rPr>
          <w:rFonts w:ascii="Arial Narrow" w:hAnsi="Arial Narrow" w:cs="Helvetica"/>
          <w:sz w:val="22"/>
          <w:szCs w:val="22"/>
          <w:shd w:val="clear" w:color="auto" w:fill="FFFFFF"/>
        </w:rPr>
        <w:t>44</w:t>
      </w:r>
      <w:r w:rsidR="009C4A39" w:rsidRPr="009C4A39">
        <w:rPr>
          <w:rFonts w:ascii="Arial Narrow" w:hAnsi="Arial Narrow" w:cs="Helvetica"/>
          <w:sz w:val="22"/>
          <w:szCs w:val="22"/>
          <w:shd w:val="clear" w:color="auto" w:fill="FFFFFF"/>
        </w:rPr>
        <w:t>532</w:t>
      </w:r>
      <w:r w:rsidR="00E25256" w:rsidRPr="009C4A39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DD1604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5654D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337429C9" w:rsidR="00C0669F" w:rsidRPr="00C0669F" w:rsidRDefault="00C01C9E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Hurbanovo</w:t>
      </w:r>
      <w:r w:rsidR="006B2F31" w:rsidRPr="00C0669F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573"/>
        <w:gridCol w:w="7"/>
        <w:gridCol w:w="4565"/>
      </w:tblGrid>
      <w:tr w:rsidR="00752BE0" w14:paraId="318094CE" w14:textId="77777777" w:rsidTr="00270F19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2320844F" w14:textId="71E863DE" w:rsidR="00752BE0" w:rsidRPr="00772863" w:rsidRDefault="00752BE0" w:rsidP="00752BE0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>
              <w:rPr>
                <w:rFonts w:ascii="Arial Narrow" w:hAnsi="Arial Narrow"/>
                <w:b/>
                <w:sz w:val="24"/>
                <w:szCs w:val="22"/>
              </w:rPr>
              <w:t>Odpady Hurbanovo</w:t>
            </w:r>
            <w:r w:rsidR="00AB7586">
              <w:rPr>
                <w:rFonts w:ascii="Arial Narrow" w:hAnsi="Arial Narrow"/>
                <w:b/>
                <w:sz w:val="24"/>
                <w:szCs w:val="22"/>
              </w:rPr>
              <w:t xml:space="preserve"> 1</w:t>
            </w:r>
          </w:p>
        </w:tc>
      </w:tr>
      <w:tr w:rsidR="00752BE0" w14:paraId="2F6077B7" w14:textId="77777777" w:rsidTr="00270F19">
        <w:tc>
          <w:tcPr>
            <w:tcW w:w="2504" w:type="pct"/>
            <w:gridSpan w:val="2"/>
            <w:vAlign w:val="center"/>
          </w:tcPr>
          <w:p w14:paraId="2CD96EF7" w14:textId="77777777" w:rsidR="00752BE0" w:rsidRPr="00772863" w:rsidRDefault="00752BE0" w:rsidP="00270F1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68BD0C5F" w14:textId="77777777" w:rsidR="006A66AB" w:rsidRDefault="006A66AB" w:rsidP="006A66A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3 02 – bitúmenové zmesi iné ako uvedené v 17 03 01</w:t>
            </w:r>
          </w:p>
          <w:p w14:paraId="2C82C230" w14:textId="37908A67" w:rsidR="00752BE0" w:rsidRDefault="006A66AB" w:rsidP="006A66AB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č. 17 09 04 – zmiešané odpady zo stavieb a demolácií iné ako uvedené v 17 09 01, 17 09 02 a 17 09 03</w:t>
            </w:r>
          </w:p>
        </w:tc>
      </w:tr>
      <w:tr w:rsidR="00752BE0" w14:paraId="03BF994A" w14:textId="77777777" w:rsidTr="00270F19">
        <w:tc>
          <w:tcPr>
            <w:tcW w:w="2504" w:type="pct"/>
            <w:gridSpan w:val="2"/>
            <w:vAlign w:val="center"/>
          </w:tcPr>
          <w:p w14:paraId="22DD7DE0" w14:textId="77777777" w:rsidR="00752BE0" w:rsidRPr="00772863" w:rsidRDefault="00752BE0" w:rsidP="00270F1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2632BE69" w14:textId="7AC59B7F" w:rsidR="00752BE0" w:rsidRPr="00544D97" w:rsidRDefault="00752BE0" w:rsidP="006A66A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6A66AB">
              <w:rPr>
                <w:rFonts w:ascii="Arial Narrow" w:hAnsi="Arial Narrow"/>
                <w:sz w:val="22"/>
                <w:szCs w:val="22"/>
              </w:rPr>
              <w:t>20</w:t>
            </w:r>
            <w:r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  <w:tr w:rsidR="00752BE0" w14:paraId="088C2DAC" w14:textId="77777777" w:rsidTr="00270F19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86868DF" w14:textId="7B4C26F1" w:rsidR="00752BE0" w:rsidRPr="00544D97" w:rsidRDefault="00752BE0" w:rsidP="00752BE0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sz w:val="24"/>
                <w:szCs w:val="22"/>
              </w:rPr>
              <w:t>Odpady Hurbanovo</w:t>
            </w:r>
            <w:r w:rsidR="00AB7586">
              <w:rPr>
                <w:rFonts w:ascii="Arial Narrow" w:hAnsi="Arial Narrow"/>
                <w:b/>
                <w:sz w:val="24"/>
                <w:szCs w:val="22"/>
              </w:rPr>
              <w:t xml:space="preserve"> 2</w:t>
            </w:r>
          </w:p>
        </w:tc>
      </w:tr>
      <w:tr w:rsidR="00752BE0" w14:paraId="5F3304AB" w14:textId="77777777" w:rsidTr="00270F19">
        <w:tc>
          <w:tcPr>
            <w:tcW w:w="2500" w:type="pct"/>
            <w:shd w:val="clear" w:color="auto" w:fill="FFFFFF" w:themeFill="background1"/>
            <w:vAlign w:val="center"/>
          </w:tcPr>
          <w:p w14:paraId="04C0E03A" w14:textId="77777777" w:rsidR="00752BE0" w:rsidRPr="00772863" w:rsidRDefault="00752BE0" w:rsidP="00270F19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5331EDB2" w14:textId="77777777" w:rsidR="006A66AB" w:rsidRDefault="006A66AB" w:rsidP="006A66A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– stavebné materiály obsahujúce azbest</w:t>
            </w:r>
          </w:p>
          <w:p w14:paraId="7666C225" w14:textId="3F1A6EDB" w:rsidR="00752BE0" w:rsidRPr="00772863" w:rsidRDefault="00752BE0" w:rsidP="00752BE0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</w:p>
        </w:tc>
      </w:tr>
      <w:tr w:rsidR="00752BE0" w14:paraId="46B42D30" w14:textId="77777777" w:rsidTr="00270F19">
        <w:tc>
          <w:tcPr>
            <w:tcW w:w="2500" w:type="pct"/>
            <w:shd w:val="clear" w:color="auto" w:fill="FFFFFF" w:themeFill="background1"/>
            <w:vAlign w:val="center"/>
          </w:tcPr>
          <w:p w14:paraId="4346FE4B" w14:textId="77777777" w:rsidR="00752BE0" w:rsidRPr="00772863" w:rsidRDefault="00752BE0" w:rsidP="00270F19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Pr="00434004">
              <w:rPr>
                <w:rFonts w:ascii="Arial Narrow" w:hAnsi="Arial Narrow" w:cs="Arial"/>
                <w:b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5966BD9" w14:textId="4F5A3EEA" w:rsidR="00752BE0" w:rsidRPr="00772863" w:rsidRDefault="00752BE0" w:rsidP="006A66AB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6A66AB">
              <w:rPr>
                <w:rFonts w:ascii="Arial Narrow" w:hAnsi="Arial Narrow"/>
                <w:sz w:val="22"/>
                <w:szCs w:val="22"/>
              </w:rPr>
              <w:t>3,5</w:t>
            </w:r>
            <w:r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5DD373BC" w14:textId="77777777" w:rsidR="00752BE0" w:rsidRDefault="00752BE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140BD89A" w14:textId="77777777" w:rsidR="00752BE0" w:rsidRDefault="00752BE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1C95202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35BC1BD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2242D2F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0E60D10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48FE000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913AE2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48CFCF8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55CF65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D020DBE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2D5E068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20EB9F8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A011DD0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E16950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2CAB04A" w14:textId="77777777" w:rsidR="007F060F" w:rsidRDefault="007F060F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419362C6" w14:textId="77777777" w:rsidR="00AB7586" w:rsidRDefault="00AB7586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A62F346" w14:textId="77777777" w:rsidR="007F060F" w:rsidRDefault="007F060F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4E412D41" w14:textId="77777777" w:rsidR="00AB7586" w:rsidRDefault="00AB7586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64A8DE67" w14:textId="5AB34247" w:rsidR="007F060F" w:rsidRDefault="007F060F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</w:t>
      </w:r>
      <w:r w:rsidRPr="00ED2A89">
        <w:rPr>
          <w:rFonts w:ascii="Arial Narrow" w:hAnsi="Arial Narrow"/>
          <w:sz w:val="22"/>
          <w:szCs w:val="22"/>
        </w:rPr>
        <w:t xml:space="preserve"> Odpad</w:t>
      </w:r>
      <w:r w:rsidR="00E87B6D">
        <w:rPr>
          <w:rFonts w:ascii="Arial Narrow" w:hAnsi="Arial Narrow"/>
          <w:sz w:val="22"/>
          <w:szCs w:val="22"/>
        </w:rPr>
        <w:t>y</w:t>
      </w:r>
      <w:r w:rsidRPr="00ED2A89">
        <w:rPr>
          <w:rFonts w:ascii="Arial Narrow" w:hAnsi="Arial Narrow"/>
          <w:sz w:val="22"/>
          <w:szCs w:val="22"/>
        </w:rPr>
        <w:t xml:space="preserve"> </w:t>
      </w:r>
      <w:r w:rsidR="00E87B6D">
        <w:rPr>
          <w:rFonts w:ascii="Arial Narrow" w:hAnsi="Arial Narrow"/>
          <w:sz w:val="22"/>
          <w:szCs w:val="22"/>
        </w:rPr>
        <w:t>Hurbanovo</w:t>
      </w:r>
      <w:r w:rsidR="00AB7586">
        <w:rPr>
          <w:rFonts w:ascii="Arial Narrow" w:hAnsi="Arial Narrow"/>
          <w:sz w:val="22"/>
          <w:szCs w:val="22"/>
        </w:rPr>
        <w:t xml:space="preserve"> 1</w:t>
      </w:r>
    </w:p>
    <w:p w14:paraId="357202F6" w14:textId="77777777" w:rsidR="00AB7586" w:rsidRDefault="00AB7586" w:rsidP="007F06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26AC0867" w14:textId="58D4377E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F55B0D9" wp14:editId="4AB89E95">
            <wp:extent cx="3530380" cy="3020744"/>
            <wp:effectExtent l="0" t="0" r="0" b="825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618" cy="302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2929C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FBF24F7" w14:textId="1E9DAD4D" w:rsidR="00AB7586" w:rsidRDefault="00FF61A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220E3732" wp14:editId="4FCAE1B4">
            <wp:extent cx="3418748" cy="3522585"/>
            <wp:effectExtent l="508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421897" cy="35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9FDB6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B86EAC2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93D9C9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916E371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E201D6C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4D374B" w14:textId="77777777" w:rsidR="00D55DEC" w:rsidRDefault="00D55DEC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1159AFD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0954A50" w14:textId="77777777" w:rsidR="007D14DC" w:rsidRDefault="007D14DC" w:rsidP="005374D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02FC9166" w14:textId="253C0EE4" w:rsidR="005374D8" w:rsidRDefault="005374D8" w:rsidP="005374D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2:</w:t>
      </w:r>
      <w:r w:rsidRPr="00ED2A89">
        <w:rPr>
          <w:rFonts w:ascii="Arial Narrow" w:hAnsi="Arial Narrow"/>
          <w:sz w:val="22"/>
          <w:szCs w:val="22"/>
        </w:rPr>
        <w:t xml:space="preserve"> Odpad</w:t>
      </w:r>
      <w:r>
        <w:rPr>
          <w:rFonts w:ascii="Arial Narrow" w:hAnsi="Arial Narrow"/>
          <w:sz w:val="22"/>
          <w:szCs w:val="22"/>
        </w:rPr>
        <w:t>y</w:t>
      </w:r>
      <w:r w:rsidRPr="00ED2A89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Hurbanovo 2</w:t>
      </w:r>
    </w:p>
    <w:p w14:paraId="74E7C52E" w14:textId="77777777" w:rsidR="00AB7586" w:rsidRDefault="00AB758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1E4CEA7" w14:textId="09C33708" w:rsidR="007F060F" w:rsidRDefault="00B827D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BC4FB73" wp14:editId="6A3FA05E">
            <wp:extent cx="3431509" cy="3220279"/>
            <wp:effectExtent l="0" t="8890" r="8255" b="8255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441761" cy="322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C535C" w14:textId="77777777" w:rsidR="005374D8" w:rsidRDefault="005374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CB60130" w14:textId="77777777" w:rsidR="005374D8" w:rsidRDefault="005374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8ECDD3B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1EFFF4C" w14:textId="4C5F9A7D" w:rsidR="007F060F" w:rsidRDefault="005374D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0AB6818F" wp14:editId="4061E481">
            <wp:extent cx="3347500" cy="3260035"/>
            <wp:effectExtent l="0" t="0" r="5715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500" cy="326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1B870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BAD7283" w14:textId="77777777" w:rsidR="007F060F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80ECC8E" w14:textId="77777777" w:rsidR="007F060F" w:rsidRPr="002D050D" w:rsidRDefault="007F060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7F060F" w:rsidRPr="002D050D" w:rsidSect="006B2F31">
      <w:headerReference w:type="default" r:id="rId13"/>
      <w:footerReference w:type="default" r:id="rId14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14F54A" w14:textId="77777777" w:rsidR="005C647C" w:rsidRDefault="005C647C" w:rsidP="006E6235">
      <w:r>
        <w:separator/>
      </w:r>
    </w:p>
  </w:endnote>
  <w:endnote w:type="continuationSeparator" w:id="0">
    <w:p w14:paraId="21CD0C93" w14:textId="77777777" w:rsidR="005C647C" w:rsidRDefault="005C647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0E90" w:rsidRPr="00360E90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64EEB2" w14:textId="77777777" w:rsidR="005C647C" w:rsidRDefault="005C647C" w:rsidP="006E6235">
      <w:r>
        <w:separator/>
      </w:r>
    </w:p>
  </w:footnote>
  <w:footnote w:type="continuationSeparator" w:id="0">
    <w:p w14:paraId="0BF65956" w14:textId="77777777" w:rsidR="005C647C" w:rsidRDefault="005C647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2140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0704"/>
    <w:rsid w:val="0004133B"/>
    <w:rsid w:val="00042764"/>
    <w:rsid w:val="000462BC"/>
    <w:rsid w:val="00047122"/>
    <w:rsid w:val="000509DB"/>
    <w:rsid w:val="00050ECA"/>
    <w:rsid w:val="00053455"/>
    <w:rsid w:val="000541D6"/>
    <w:rsid w:val="00055AE4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287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47024"/>
    <w:rsid w:val="00153E4C"/>
    <w:rsid w:val="00154C42"/>
    <w:rsid w:val="00154F18"/>
    <w:rsid w:val="00156EC5"/>
    <w:rsid w:val="00160EF4"/>
    <w:rsid w:val="00167487"/>
    <w:rsid w:val="001706B2"/>
    <w:rsid w:val="001720D2"/>
    <w:rsid w:val="00173B4D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1D66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43D36"/>
    <w:rsid w:val="00351832"/>
    <w:rsid w:val="003519FD"/>
    <w:rsid w:val="00360E90"/>
    <w:rsid w:val="00363E6B"/>
    <w:rsid w:val="00364B3C"/>
    <w:rsid w:val="003741A0"/>
    <w:rsid w:val="00380FFE"/>
    <w:rsid w:val="00386FA2"/>
    <w:rsid w:val="0039217D"/>
    <w:rsid w:val="0039391E"/>
    <w:rsid w:val="00393D4D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1A76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3238"/>
    <w:rsid w:val="00426364"/>
    <w:rsid w:val="004307DF"/>
    <w:rsid w:val="004314B0"/>
    <w:rsid w:val="00432E27"/>
    <w:rsid w:val="0043329B"/>
    <w:rsid w:val="00434004"/>
    <w:rsid w:val="00434FBA"/>
    <w:rsid w:val="004379F8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4D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4D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C647C"/>
    <w:rsid w:val="005D033D"/>
    <w:rsid w:val="005D1541"/>
    <w:rsid w:val="005D450F"/>
    <w:rsid w:val="005E4798"/>
    <w:rsid w:val="005F0DEE"/>
    <w:rsid w:val="005F220F"/>
    <w:rsid w:val="005F2C11"/>
    <w:rsid w:val="005F4AD5"/>
    <w:rsid w:val="005F5C58"/>
    <w:rsid w:val="005F7CA7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11C7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A66AB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2BE0"/>
    <w:rsid w:val="00753316"/>
    <w:rsid w:val="00754F2F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14DC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060F"/>
    <w:rsid w:val="007F10E4"/>
    <w:rsid w:val="007F2775"/>
    <w:rsid w:val="007F32BF"/>
    <w:rsid w:val="007F6C88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420C"/>
    <w:rsid w:val="008453DC"/>
    <w:rsid w:val="00846F8B"/>
    <w:rsid w:val="0085011C"/>
    <w:rsid w:val="008577C6"/>
    <w:rsid w:val="00861DFD"/>
    <w:rsid w:val="00866950"/>
    <w:rsid w:val="0086745F"/>
    <w:rsid w:val="00871C6E"/>
    <w:rsid w:val="00875C53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51B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19A7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4A39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6CD2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4E2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B7586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27D5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1C9E"/>
    <w:rsid w:val="00C04DC7"/>
    <w:rsid w:val="00C0669F"/>
    <w:rsid w:val="00C07EFF"/>
    <w:rsid w:val="00C10BDE"/>
    <w:rsid w:val="00C11B1A"/>
    <w:rsid w:val="00C21D97"/>
    <w:rsid w:val="00C22720"/>
    <w:rsid w:val="00C33194"/>
    <w:rsid w:val="00C33744"/>
    <w:rsid w:val="00C37C8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B6627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06460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DEC"/>
    <w:rsid w:val="00D576E1"/>
    <w:rsid w:val="00D75E17"/>
    <w:rsid w:val="00D84FFF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2A52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260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7B6D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153A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867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  <w:rsid w:val="00FF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4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77520F-F999-4708-B2DC-0548CA2F6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Galabová</dc:creator>
  <cp:lastModifiedBy>Viera Melišeková</cp:lastModifiedBy>
  <cp:revision>2</cp:revision>
  <cp:lastPrinted>2023-07-20T13:10:00Z</cp:lastPrinted>
  <dcterms:created xsi:type="dcterms:W3CDTF">2023-08-16T08:18:00Z</dcterms:created>
  <dcterms:modified xsi:type="dcterms:W3CDTF">2023-08-16T08:18:00Z</dcterms:modified>
</cp:coreProperties>
</file>